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C15F21" w14:textId="77777777" w:rsidR="00521087" w:rsidRDefault="00FD3C88">
      <w:pPr>
        <w:pStyle w:val="Title"/>
      </w:pPr>
      <w:r>
        <w:t>Word Templates</w:t>
      </w:r>
    </w:p>
    <w:p w14:paraId="306B5BCB" w14:textId="77777777" w:rsidR="00521087" w:rsidRDefault="00FD3C88">
      <w:pPr>
        <w:pStyle w:val="Author"/>
      </w:pPr>
      <w:r>
        <w:t>Sarah Swim</w:t>
      </w:r>
    </w:p>
    <w:p w14:paraId="21AD3651" w14:textId="77777777" w:rsidR="00521087" w:rsidRDefault="00FD3C88">
      <w:pPr>
        <w:pStyle w:val="Date"/>
      </w:pPr>
      <w:r>
        <w:t>March 14, 2019</w:t>
      </w:r>
    </w:p>
    <w:p w14:paraId="0D09846A" w14:textId="77777777" w:rsidR="00521087" w:rsidRDefault="00FD3C88">
      <w:pPr>
        <w:pStyle w:val="Heading2"/>
      </w:pPr>
      <w:bookmarkStart w:id="0" w:name="r-markdown"/>
      <w:bookmarkEnd w:id="0"/>
      <w:r>
        <w:t>R Markdown</w:t>
      </w:r>
    </w:p>
    <w:p w14:paraId="412998D2" w14:textId="77777777" w:rsidR="00521087" w:rsidRDefault="00FD3C8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</w:t>
        </w:r>
        <w:r>
          <w:rPr>
            <w:rStyle w:val="Hyperlink"/>
          </w:rPr>
          <w:t>r</w:t>
        </w:r>
        <w:r>
          <w:rPr>
            <w:rStyle w:val="Hyperlink"/>
          </w:rPr>
          <w:t>studio.com</w:t>
        </w:r>
      </w:hyperlink>
      <w:r>
        <w:t>.</w:t>
      </w:r>
    </w:p>
    <w:p w14:paraId="73D8809C" w14:textId="77777777" w:rsidR="00521087" w:rsidRDefault="00FD3C8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53CAD615" w14:textId="77777777" w:rsidR="00521087" w:rsidRDefault="00FD3C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783D5BF" w14:textId="77777777" w:rsidR="00521087" w:rsidRDefault="00FD3C8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07ABCC5E" w14:textId="77777777" w:rsidR="00521087" w:rsidRDefault="00FD3C88">
      <w:pPr>
        <w:pStyle w:val="Heading2"/>
      </w:pPr>
      <w:bookmarkStart w:id="1" w:name="including-plots"/>
      <w:bookmarkEnd w:id="1"/>
      <w:r>
        <w:t>Including Plots</w:t>
      </w:r>
    </w:p>
    <w:p w14:paraId="64CBECAA" w14:textId="77777777" w:rsidR="00521087" w:rsidRDefault="00FD3C88">
      <w:pPr>
        <w:pStyle w:val="FirstParagraph"/>
      </w:pPr>
      <w:r>
        <w:t>You can also embed plots, for example:</w:t>
      </w:r>
    </w:p>
    <w:p w14:paraId="7E4330A3" w14:textId="77777777" w:rsidR="00521087" w:rsidRDefault="00FD3C88">
      <w:pPr>
        <w:pStyle w:val="BodyText"/>
      </w:pPr>
      <w:r>
        <w:rPr>
          <w:noProof/>
        </w:rPr>
        <w:lastRenderedPageBreak/>
        <w:drawing>
          <wp:inline distT="0" distB="0" distL="0" distR="0" wp14:anchorId="12732ADD" wp14:editId="67401AF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DD938" w14:textId="77777777" w:rsidR="00521087" w:rsidRDefault="00FD3C88">
      <w:pPr>
        <w:pStyle w:val="BodyText"/>
      </w:pPr>
      <w:r>
        <w:t xml:space="preserve">Note that the </w:t>
      </w:r>
      <w:r>
        <w:rPr>
          <w:rStyle w:val="VerbatimChar"/>
        </w:rPr>
        <w:t xml:space="preserve">echo </w:t>
      </w:r>
      <w:bookmarkStart w:id="2" w:name="_GoBack"/>
      <w:bookmarkEnd w:id="2"/>
      <w:r>
        <w:rPr>
          <w:rStyle w:val="VerbatimChar"/>
        </w:rPr>
        <w:t>= FALSE</w:t>
      </w:r>
      <w:r>
        <w:t xml:space="preserve"> parameter was added to the code chunk to prevent printing of the R code that generated the plot.</w:t>
      </w:r>
    </w:p>
    <w:sectPr w:rsidR="005210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B5A45A" w14:textId="77777777" w:rsidR="00FD3C88" w:rsidRDefault="00FD3C88">
      <w:pPr>
        <w:spacing w:after="0"/>
      </w:pPr>
      <w:r>
        <w:separator/>
      </w:r>
    </w:p>
  </w:endnote>
  <w:endnote w:type="continuationSeparator" w:id="0">
    <w:p w14:paraId="31DD47C9" w14:textId="77777777" w:rsidR="00FD3C88" w:rsidRDefault="00FD3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7E2779" w14:textId="77777777" w:rsidR="00FD3C88" w:rsidRDefault="00FD3C88">
      <w:r>
        <w:separator/>
      </w:r>
    </w:p>
  </w:footnote>
  <w:footnote w:type="continuationSeparator" w:id="0">
    <w:p w14:paraId="7E17C61F" w14:textId="77777777" w:rsidR="00FD3C88" w:rsidRDefault="00FD3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20CA67"/>
    <w:multiLevelType w:val="multilevel"/>
    <w:tmpl w:val="9B26A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5E87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86CE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ECEA8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FFDE7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D65C2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7A9E63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87E62B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60CCE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8ED897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F22299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7C0C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B7D2A0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21087"/>
    <w:rsid w:val="00590D07"/>
    <w:rsid w:val="00784D58"/>
    <w:rsid w:val="008D6863"/>
    <w:rsid w:val="00A53AD2"/>
    <w:rsid w:val="00B86B75"/>
    <w:rsid w:val="00BC48D5"/>
    <w:rsid w:val="00C36279"/>
    <w:rsid w:val="00E315A3"/>
    <w:rsid w:val="00FD3C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C69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AD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3AD2"/>
    <w:pPr>
      <w:spacing w:before="180" w:after="180" w:line="48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53AD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3AD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53AD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A53AD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A53AD2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53AD2"/>
    <w:rPr>
      <w:rFonts w:ascii="Times New Roman" w:hAnsi="Times New Roman"/>
      <w:color w:val="000000" w:themeColor="text1"/>
    </w:rPr>
  </w:style>
  <w:style w:type="paragraph" w:customStyle="1" w:styleId="Style1">
    <w:name w:val="Style1"/>
    <w:basedOn w:val="FirstParagraph"/>
    <w:qFormat/>
    <w:rsid w:val="00A53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9</Words>
  <Characters>797</Characters>
  <Application>Microsoft Macintosh Word</Application>
  <DocSecurity>0</DocSecurity>
  <Lines>6</Lines>
  <Paragraphs>1</Paragraphs>
  <ScaleCrop>false</ScaleCrop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s</dc:title>
  <dc:creator>Sarah Swim</dc:creator>
  <cp:lastModifiedBy>Sarah Swim</cp:lastModifiedBy>
  <cp:revision>2</cp:revision>
  <dcterms:created xsi:type="dcterms:W3CDTF">2019-03-14T18:14:00Z</dcterms:created>
  <dcterms:modified xsi:type="dcterms:W3CDTF">2019-03-14T18:23:00Z</dcterms:modified>
</cp:coreProperties>
</file>